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53CFED" w14:textId="4DA68E0A" w:rsidR="00F53875" w:rsidRDefault="00654527">
      <w:pPr>
        <w:pStyle w:val="Title"/>
      </w:pPr>
      <w:r>
        <w:t xml:space="preserve">Feedback for Project Number </w:t>
      </w:r>
      <w:r w:rsidR="00AC66D1">
        <w:t>03</w:t>
      </w:r>
    </w:p>
    <w:p w14:paraId="615C75F6" w14:textId="77777777" w:rsidR="00F53875" w:rsidRDefault="00654527">
      <w:pPr>
        <w:pStyle w:val="Heading2"/>
      </w:pPr>
      <w:bookmarkStart w:id="0" w:name="instructions"/>
      <w:bookmarkEnd w:id="0"/>
      <w:r>
        <w:t>Instructions</w:t>
      </w:r>
    </w:p>
    <w:p w14:paraId="3326476B" w14:textId="77777777" w:rsidR="00F53875" w:rsidRDefault="00654527">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5E8EA0AC" w14:textId="77777777" w:rsidR="00F53875" w:rsidRDefault="00654527">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8th at 11:59pm CST</w:t>
      </w:r>
      <w:r>
        <w:t xml:space="preserve">. For ease you can use this markdown file to fill out your responses and knit which will produce a word </w:t>
      </w:r>
      <w:r>
        <w:t>document for you.</w:t>
      </w:r>
    </w:p>
    <w:p w14:paraId="20B6C74B" w14:textId="77777777" w:rsidR="00F53875" w:rsidRDefault="00654527">
      <w:pPr>
        <w:pStyle w:val="Heading2"/>
      </w:pPr>
      <w:bookmarkStart w:id="1" w:name="feedback-below"/>
      <w:bookmarkEnd w:id="1"/>
      <w:r>
        <w:t>Feedback Below</w:t>
      </w:r>
    </w:p>
    <w:p w14:paraId="1F0855CD" w14:textId="0890AC0E" w:rsidR="00F53875" w:rsidRDefault="00654527">
      <w:pPr>
        <w:pStyle w:val="FirstParagraph"/>
        <w:rPr>
          <w:b/>
        </w:rPr>
      </w:pPr>
      <w:r>
        <w:rPr>
          <w:b/>
        </w:rPr>
        <w:t>What did you first notice about this project?</w:t>
      </w:r>
    </w:p>
    <w:p w14:paraId="31253861" w14:textId="590A6A9F" w:rsidR="001A7DA6" w:rsidRPr="001A7DA6" w:rsidRDefault="001A7DA6" w:rsidP="001A7DA6">
      <w:pPr>
        <w:pStyle w:val="BodyText"/>
      </w:pPr>
      <w:r>
        <w:t>The use of scatter plots to show trends</w:t>
      </w:r>
      <w:r w:rsidR="00EB3641">
        <w:t>.</w:t>
      </w:r>
    </w:p>
    <w:p w14:paraId="1DD04CE0" w14:textId="1D412DB8" w:rsidR="00F53875" w:rsidRDefault="00654527">
      <w:pPr>
        <w:pStyle w:val="BodyText"/>
        <w:rPr>
          <w:b/>
        </w:rPr>
      </w:pPr>
      <w:r>
        <w:rPr>
          <w:b/>
        </w:rPr>
        <w:t>What was this project’s main story?</w:t>
      </w:r>
    </w:p>
    <w:p w14:paraId="6883B08D" w14:textId="16A3FC0F" w:rsidR="001A7DA6" w:rsidRPr="001A7DA6" w:rsidRDefault="001A7DA6">
      <w:pPr>
        <w:pStyle w:val="BodyText"/>
        <w:rPr>
          <w:bCs/>
        </w:rPr>
      </w:pPr>
      <w:r w:rsidRPr="001A7DA6">
        <w:rPr>
          <w:bCs/>
        </w:rPr>
        <w:t>They are trying to analyze injury trends in the NFL, specifically</w:t>
      </w:r>
      <w:r>
        <w:rPr>
          <w:bCs/>
        </w:rPr>
        <w:t xml:space="preserve"> ACL tears, MLC tears and CTE</w:t>
      </w:r>
      <w:r w:rsidR="00D17DBE">
        <w:rPr>
          <w:bCs/>
        </w:rPr>
        <w:t>s.</w:t>
      </w:r>
    </w:p>
    <w:p w14:paraId="5B21F814" w14:textId="37E72B6D" w:rsidR="00F53875" w:rsidRDefault="00654527">
      <w:pPr>
        <w:pStyle w:val="BodyText"/>
        <w:rPr>
          <w:b/>
        </w:rPr>
      </w:pPr>
      <w:r>
        <w:rPr>
          <w:b/>
        </w:rPr>
        <w:t>What were some areas of improvement?</w:t>
      </w:r>
    </w:p>
    <w:p w14:paraId="3A79D09C" w14:textId="026F802C" w:rsidR="001A7DA6" w:rsidRPr="00EB3641" w:rsidRDefault="001A7DA6">
      <w:pPr>
        <w:pStyle w:val="BodyText"/>
        <w:rPr>
          <w:bCs/>
        </w:rPr>
      </w:pPr>
      <w:r w:rsidRPr="00EB3641">
        <w:rPr>
          <w:bCs/>
        </w:rPr>
        <w:t xml:space="preserve">I think scatter plots were not the best plot for this. I feel like to show trends overtime, line plots are probably more effective. To get a feel of the </w:t>
      </w:r>
      <w:r w:rsidR="00EB3641" w:rsidRPr="00EB3641">
        <w:rPr>
          <w:bCs/>
        </w:rPr>
        <w:t xml:space="preserve">magnitude of the </w:t>
      </w:r>
      <w:r w:rsidRPr="00EB3641">
        <w:rPr>
          <w:bCs/>
        </w:rPr>
        <w:t>numbers, a stacked bar chart or a bar chart separated by category would have been better as well.</w:t>
      </w:r>
    </w:p>
    <w:p w14:paraId="4136F4C7" w14:textId="0A94C6C5" w:rsidR="00F53875" w:rsidRDefault="00654527">
      <w:pPr>
        <w:pStyle w:val="BodyText"/>
        <w:rPr>
          <w:b/>
        </w:rPr>
      </w:pPr>
      <w:r>
        <w:rPr>
          <w:b/>
        </w:rPr>
        <w:t>What elements would you add to this project?</w:t>
      </w:r>
    </w:p>
    <w:p w14:paraId="089A3BA5" w14:textId="39932369" w:rsidR="00EB3641" w:rsidRPr="00EB3641" w:rsidRDefault="00EB3641">
      <w:pPr>
        <w:pStyle w:val="BodyText"/>
        <w:rPr>
          <w:bCs/>
        </w:rPr>
      </w:pPr>
      <w:r w:rsidRPr="00EB3641">
        <w:rPr>
          <w:bCs/>
        </w:rPr>
        <w:t>Different charts and maybe more analysis of trends observed</w:t>
      </w:r>
    </w:p>
    <w:p w14:paraId="74594424" w14:textId="5CC23F6C" w:rsidR="00F53875" w:rsidRDefault="00654527">
      <w:pPr>
        <w:pStyle w:val="BodyText"/>
        <w:rPr>
          <w:b/>
        </w:rPr>
      </w:pPr>
      <w:r>
        <w:rPr>
          <w:b/>
        </w:rPr>
        <w:t>What were some successful elements of this project?</w:t>
      </w:r>
    </w:p>
    <w:p w14:paraId="60DCE7D2" w14:textId="6C69EB47" w:rsidR="00EB3641" w:rsidRPr="00EB3641" w:rsidRDefault="00EB3641">
      <w:pPr>
        <w:pStyle w:val="BodyText"/>
        <w:rPr>
          <w:bCs/>
        </w:rPr>
      </w:pPr>
      <w:r w:rsidRPr="00EB3641">
        <w:rPr>
          <w:bCs/>
        </w:rPr>
        <w:t xml:space="preserve">I really like that he provides a strong background so you can understand what is going on. He could’ve just put the visualization for you to figure it out, but I am glad he </w:t>
      </w:r>
      <w:r w:rsidR="00A82AE4" w:rsidRPr="00EB3641">
        <w:rPr>
          <w:bCs/>
        </w:rPr>
        <w:t>provides</w:t>
      </w:r>
      <w:r w:rsidRPr="00EB3641">
        <w:rPr>
          <w:bCs/>
        </w:rPr>
        <w:t xml:space="preserve"> </w:t>
      </w:r>
      <w:r w:rsidRPr="00EB3641">
        <w:rPr>
          <w:bCs/>
        </w:rPr>
        <w:lastRenderedPageBreak/>
        <w:t xml:space="preserve">some explanation of the trends he observed. Finally, the visualizations are </w:t>
      </w:r>
      <w:r w:rsidR="00A82AE4" w:rsidRPr="00EB3641">
        <w:rPr>
          <w:bCs/>
        </w:rPr>
        <w:t>clear,</w:t>
      </w:r>
      <w:r w:rsidRPr="00EB3641">
        <w:rPr>
          <w:bCs/>
        </w:rPr>
        <w:t xml:space="preserve"> so you </w:t>
      </w:r>
      <w:proofErr w:type="gramStart"/>
      <w:r w:rsidRPr="00EB3641">
        <w:rPr>
          <w:bCs/>
        </w:rPr>
        <w:t>are able to</w:t>
      </w:r>
      <w:proofErr w:type="gramEnd"/>
      <w:r w:rsidRPr="00EB3641">
        <w:rPr>
          <w:bCs/>
        </w:rPr>
        <w:t xml:space="preserve"> draw your own conclusions as well.</w:t>
      </w:r>
    </w:p>
    <w:p w14:paraId="1F980EB8" w14:textId="7FA94208" w:rsidR="00F53875" w:rsidRDefault="00654527">
      <w:pPr>
        <w:pStyle w:val="BodyText"/>
        <w:rPr>
          <w:b/>
        </w:rPr>
      </w:pPr>
      <w:r>
        <w:rPr>
          <w:b/>
        </w:rPr>
        <w:t>Any oth</w:t>
      </w:r>
      <w:r>
        <w:rPr>
          <w:b/>
        </w:rPr>
        <w:t>er thoughts you would like to convey to your peer?</w:t>
      </w:r>
    </w:p>
    <w:p w14:paraId="1B5718CE" w14:textId="67B18C88" w:rsidR="00EB3641" w:rsidRPr="00EB3641" w:rsidRDefault="00EB3641">
      <w:pPr>
        <w:pStyle w:val="BodyText"/>
        <w:rPr>
          <w:bCs/>
        </w:rPr>
      </w:pPr>
      <w:r w:rsidRPr="00EB3641">
        <w:rPr>
          <w:bCs/>
        </w:rPr>
        <w:t>You did a great job. This was very interesting to read.</w:t>
      </w:r>
    </w:p>
    <w:sectPr w:rsidR="00EB3641" w:rsidRPr="00EB36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9E7E1" w14:textId="77777777" w:rsidR="00654527" w:rsidRDefault="00654527">
      <w:pPr>
        <w:spacing w:after="0"/>
      </w:pPr>
      <w:r>
        <w:separator/>
      </w:r>
    </w:p>
  </w:endnote>
  <w:endnote w:type="continuationSeparator" w:id="0">
    <w:p w14:paraId="179633F6" w14:textId="77777777" w:rsidR="00654527" w:rsidRDefault="006545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ADA2C" w14:textId="77777777" w:rsidR="00654527" w:rsidRDefault="00654527">
      <w:r>
        <w:separator/>
      </w:r>
    </w:p>
  </w:footnote>
  <w:footnote w:type="continuationSeparator" w:id="0">
    <w:p w14:paraId="4331A533" w14:textId="77777777" w:rsidR="00654527" w:rsidRDefault="006545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582CE"/>
    <w:multiLevelType w:val="multilevel"/>
    <w:tmpl w:val="B82AAC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D24E1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779451828">
    <w:abstractNumId w:val="1"/>
  </w:num>
  <w:num w:numId="2" w16cid:durableId="12871576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7DA6"/>
    <w:rsid w:val="004445A7"/>
    <w:rsid w:val="004E29B3"/>
    <w:rsid w:val="00590D07"/>
    <w:rsid w:val="00654527"/>
    <w:rsid w:val="00784D58"/>
    <w:rsid w:val="008D6863"/>
    <w:rsid w:val="00A82AE4"/>
    <w:rsid w:val="00AC66D1"/>
    <w:rsid w:val="00B86B75"/>
    <w:rsid w:val="00BC48D5"/>
    <w:rsid w:val="00C36279"/>
    <w:rsid w:val="00D17DBE"/>
    <w:rsid w:val="00E315A3"/>
    <w:rsid w:val="00EB3641"/>
    <w:rsid w:val="00F5387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07F54"/>
  <w15:docId w15:val="{F17AFACB-8297-4B03-B463-92A5297D1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68</Words>
  <Characters>210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cristopher tovar</dc:creator>
  <cp:lastModifiedBy>cristopher tovar</cp:lastModifiedBy>
  <cp:revision>5</cp:revision>
  <dcterms:created xsi:type="dcterms:W3CDTF">2022-05-04T10:40:00Z</dcterms:created>
  <dcterms:modified xsi:type="dcterms:W3CDTF">2022-05-04T10:41:00Z</dcterms:modified>
</cp:coreProperties>
</file>